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FD7AE" w14:textId="5C36C45F" w:rsidR="00E80EBA" w:rsidRPr="00C94D99" w:rsidRDefault="00E80EBA" w:rsidP="00E80EBA">
      <w:pPr>
        <w:rPr>
          <w:rFonts w:ascii="Arial" w:hAnsi="Arial" w:cs="Arial"/>
          <w:b/>
          <w:sz w:val="24"/>
          <w:szCs w:val="24"/>
        </w:rPr>
      </w:pPr>
      <w:r w:rsidRPr="00C94D99">
        <w:rPr>
          <w:rFonts w:ascii="Arial" w:hAnsi="Arial" w:cs="Arial"/>
          <w:b/>
          <w:sz w:val="24"/>
          <w:szCs w:val="24"/>
        </w:rPr>
        <w:t>Table S</w:t>
      </w:r>
      <w:r w:rsidR="004F3A71">
        <w:rPr>
          <w:rFonts w:ascii="Arial" w:hAnsi="Arial" w:cs="Arial"/>
          <w:b/>
          <w:sz w:val="24"/>
          <w:szCs w:val="24"/>
        </w:rPr>
        <w:t>6</w:t>
      </w:r>
      <w:r w:rsidRPr="00C94D99">
        <w:rPr>
          <w:rFonts w:ascii="Arial" w:hAnsi="Arial" w:cs="Arial"/>
          <w:b/>
          <w:sz w:val="24"/>
          <w:szCs w:val="24"/>
        </w:rPr>
        <w:t>. Primer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C94D99">
        <w:rPr>
          <w:rFonts w:ascii="Arial" w:hAnsi="Arial" w:cs="Arial"/>
          <w:b/>
          <w:sz w:val="24"/>
          <w:szCs w:val="24"/>
        </w:rPr>
        <w:t xml:space="preserve">for qRT-PCR analysis </w:t>
      </w:r>
    </w:p>
    <w:p w14:paraId="31C1FB77" w14:textId="77777777" w:rsidR="00EC43AA" w:rsidRDefault="00E80EBA" w:rsidP="00E80EBA">
      <w:pPr>
        <w:pBdr>
          <w:top w:val="single" w:sz="4" w:space="1" w:color="auto"/>
        </w:pBdr>
        <w:shd w:val="clear" w:color="auto" w:fill="E7E6E6" w:themeFill="background2"/>
        <w:spacing w:after="0"/>
        <w:rPr>
          <w:rFonts w:ascii="Arial" w:hAnsi="Arial" w:cs="Arial"/>
          <w:b/>
          <w:sz w:val="24"/>
        </w:rPr>
      </w:pPr>
      <w:r w:rsidRPr="00E80EBA">
        <w:rPr>
          <w:rFonts w:ascii="Arial" w:hAnsi="Arial" w:cs="Arial"/>
          <w:b/>
          <w:sz w:val="24"/>
        </w:rPr>
        <w:t>Primer</w:t>
      </w:r>
      <w:r w:rsidRPr="00E80EBA"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Pr="00E80EBA">
        <w:rPr>
          <w:rFonts w:ascii="Arial" w:hAnsi="Arial" w:cs="Arial"/>
          <w:b/>
          <w:sz w:val="24"/>
        </w:rPr>
        <w:t>Gene ID</w:t>
      </w:r>
      <w:r w:rsidRPr="00E80EBA">
        <w:rPr>
          <w:rFonts w:ascii="Arial" w:hAnsi="Arial" w:cs="Arial"/>
          <w:b/>
          <w:sz w:val="24"/>
        </w:rPr>
        <w:tab/>
      </w:r>
      <w:r w:rsidRPr="00E80EBA">
        <w:rPr>
          <w:rFonts w:ascii="Arial" w:hAnsi="Arial" w:cs="Arial"/>
          <w:b/>
          <w:sz w:val="24"/>
        </w:rPr>
        <w:tab/>
        <w:t>Sequence (5’- 3’)</w:t>
      </w:r>
      <w:bookmarkStart w:id="0" w:name="_GoBack"/>
      <w:bookmarkEnd w:id="0"/>
    </w:p>
    <w:p w14:paraId="1CEA9CFE" w14:textId="3506B20F" w:rsidR="00450806" w:rsidRPr="004F3A71" w:rsidRDefault="00450806" w:rsidP="00450806">
      <w:pPr>
        <w:spacing w:after="0"/>
        <w:rPr>
          <w:rFonts w:ascii="Arial" w:eastAsia="Times New Roman" w:hAnsi="Arial" w:cs="Arial"/>
          <w:color w:val="000000"/>
          <w:sz w:val="8"/>
        </w:rPr>
      </w:pPr>
    </w:p>
    <w:p w14:paraId="336C730C" w14:textId="62865D9D" w:rsidR="004F3A71" w:rsidRPr="004F3A71" w:rsidRDefault="004F3A71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RIM15-F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>AGAP007045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4F3A71">
        <w:rPr>
          <w:rFonts w:ascii="Arial" w:eastAsia="Times New Roman" w:hAnsi="Arial" w:cs="Arial"/>
          <w:color w:val="000000"/>
        </w:rPr>
        <w:t>CGATCCTGATCCTGAACGTGGGCTTC</w:t>
      </w:r>
    </w:p>
    <w:p w14:paraId="0CC765D4" w14:textId="3ECD7E77" w:rsidR="004F3A71" w:rsidRDefault="004F3A71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RIM15-R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4F3A71">
        <w:rPr>
          <w:rFonts w:ascii="Arial" w:eastAsia="Times New Roman" w:hAnsi="Arial" w:cs="Arial"/>
          <w:color w:val="000000"/>
        </w:rPr>
        <w:t>GCAAGCAAGCCACTCACAAATCCTCG</w:t>
      </w:r>
    </w:p>
    <w:p w14:paraId="6C79767E" w14:textId="77777777" w:rsidR="004F3A71" w:rsidRPr="004F3A71" w:rsidRDefault="004F3A71" w:rsidP="004F3A71">
      <w:pPr>
        <w:spacing w:after="0"/>
        <w:rPr>
          <w:rFonts w:ascii="Arial" w:eastAsia="Times New Roman" w:hAnsi="Arial" w:cs="Arial"/>
          <w:color w:val="000000"/>
          <w:sz w:val="8"/>
        </w:rPr>
      </w:pPr>
    </w:p>
    <w:p w14:paraId="6F8705DE" w14:textId="789075DE" w:rsidR="004F3A71" w:rsidRDefault="004F3A71" w:rsidP="004F3A7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RIM16A-F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>AGAP028028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4F3A71">
        <w:rPr>
          <w:rFonts w:ascii="Arial" w:eastAsia="Times New Roman" w:hAnsi="Arial" w:cs="Arial"/>
          <w:color w:val="000000"/>
        </w:rPr>
        <w:t>ATCAGAGTGCAGCACAAGTTGAAGGT</w:t>
      </w:r>
    </w:p>
    <w:p w14:paraId="1719ABAF" w14:textId="73554B38" w:rsidR="004F3A71" w:rsidRDefault="004F3A71" w:rsidP="004F3A7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RIM16A-R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4F3A71">
        <w:rPr>
          <w:rFonts w:ascii="Arial" w:eastAsia="Times New Roman" w:hAnsi="Arial" w:cs="Arial"/>
          <w:color w:val="000000"/>
        </w:rPr>
        <w:t>TCTCTGTTAGCATAGCGCCTTCGTTC</w:t>
      </w:r>
    </w:p>
    <w:p w14:paraId="2A338906" w14:textId="77777777" w:rsidR="004F3A71" w:rsidRPr="004F3A71" w:rsidRDefault="004F3A71" w:rsidP="004F3A71">
      <w:pPr>
        <w:spacing w:after="0" w:line="240" w:lineRule="auto"/>
        <w:rPr>
          <w:rFonts w:ascii="Arial" w:eastAsia="Times New Roman" w:hAnsi="Arial" w:cs="Arial"/>
          <w:color w:val="000000"/>
          <w:sz w:val="8"/>
        </w:rPr>
      </w:pPr>
    </w:p>
    <w:p w14:paraId="5906B55E" w14:textId="5AA44BFE" w:rsidR="004F3A71" w:rsidRDefault="004F3A71" w:rsidP="004F3A71">
      <w:pPr>
        <w:spacing w:after="0"/>
        <w:rPr>
          <w:rFonts w:ascii="Arial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Lz</w:t>
      </w:r>
      <w:proofErr w:type="spellEnd"/>
      <w:r>
        <w:rPr>
          <w:rFonts w:ascii="Arial" w:eastAsia="Times New Roman" w:hAnsi="Arial" w:cs="Arial"/>
          <w:color w:val="000000"/>
        </w:rPr>
        <w:t>-F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  <w:t>AGAP002506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3857E3">
        <w:rPr>
          <w:rFonts w:ascii="Arial" w:hAnsi="Arial" w:cs="Arial"/>
          <w:color w:val="000000"/>
        </w:rPr>
        <w:t>GCACCGTCAATCAGAACCAA</w:t>
      </w:r>
    </w:p>
    <w:p w14:paraId="1A575448" w14:textId="77777777" w:rsidR="004F3A71" w:rsidRDefault="004F3A71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Z-R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3857E3">
        <w:rPr>
          <w:rFonts w:ascii="Arial" w:hAnsi="Arial" w:cs="Arial"/>
          <w:color w:val="000000"/>
        </w:rPr>
        <w:t>TGCCACTGATCGAATGCTTG</w:t>
      </w:r>
    </w:p>
    <w:p w14:paraId="4399AC78" w14:textId="77777777" w:rsidR="004F3A71" w:rsidRPr="004F3A71" w:rsidRDefault="004F3A71" w:rsidP="004F3A71">
      <w:pPr>
        <w:spacing w:after="0"/>
        <w:rPr>
          <w:rFonts w:ascii="Arial" w:hAnsi="Arial" w:cs="Arial"/>
          <w:sz w:val="8"/>
        </w:rPr>
      </w:pPr>
    </w:p>
    <w:p w14:paraId="69C4F78E" w14:textId="77777777" w:rsidR="0037728D" w:rsidRDefault="0037728D" w:rsidP="0037728D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NimB2</w:t>
      </w:r>
      <w:r w:rsidRPr="00450806">
        <w:rPr>
          <w:rFonts w:ascii="Arial" w:hAnsi="Arial" w:cs="Arial"/>
        </w:rPr>
        <w:t>-F</w:t>
      </w:r>
      <w:r w:rsidRPr="00450806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50806">
        <w:rPr>
          <w:rFonts w:ascii="Arial" w:hAnsi="Arial" w:cs="Arial"/>
        </w:rPr>
        <w:t>AGAP0</w:t>
      </w:r>
      <w:r>
        <w:rPr>
          <w:rFonts w:ascii="Arial" w:hAnsi="Arial" w:cs="Arial"/>
        </w:rPr>
        <w:t>2905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F3A71">
        <w:rPr>
          <w:rFonts w:ascii="Arial" w:eastAsia="Calibri" w:hAnsi="Arial" w:cs="Arial"/>
          <w:color w:val="000000"/>
          <w:lang w:eastAsia="en-US"/>
        </w:rPr>
        <w:t>CAATCTGCTCAAATGGCTGCTTCCACG</w:t>
      </w:r>
    </w:p>
    <w:p w14:paraId="0769E681" w14:textId="3C16C4A4" w:rsidR="0037728D" w:rsidRDefault="0037728D" w:rsidP="0037728D">
      <w:pPr>
        <w:wordWrap w:val="0"/>
        <w:spacing w:after="0" w:line="247" w:lineRule="atLeast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NimB2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E4C5C">
        <w:rPr>
          <w:rFonts w:ascii="Arial" w:hAnsi="Arial" w:cs="Arial"/>
          <w:color w:val="000000"/>
        </w:rPr>
        <w:t>GCTGCAAACATTCGGTCCAGTGCATTC</w:t>
      </w:r>
    </w:p>
    <w:p w14:paraId="24C707E3" w14:textId="77777777" w:rsidR="0037728D" w:rsidRPr="0037728D" w:rsidRDefault="0037728D" w:rsidP="004F3A71">
      <w:pPr>
        <w:spacing w:after="0"/>
        <w:rPr>
          <w:rFonts w:ascii="Arial" w:hAnsi="Arial" w:cs="Arial"/>
          <w:sz w:val="8"/>
        </w:rPr>
      </w:pPr>
    </w:p>
    <w:p w14:paraId="50F69E54" w14:textId="6CE4E8E2" w:rsidR="004F3A71" w:rsidRPr="004F3A71" w:rsidRDefault="004F3A71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PPO1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GAP00282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E4C5C">
        <w:rPr>
          <w:rFonts w:ascii="Arial" w:hAnsi="Arial" w:cs="Arial"/>
          <w:color w:val="000000"/>
        </w:rPr>
        <w:t>GACTCTACCCGGATCGGAAG</w:t>
      </w:r>
    </w:p>
    <w:p w14:paraId="0550B790" w14:textId="197C43E5" w:rsidR="004F3A71" w:rsidRDefault="004F3A71" w:rsidP="004F3A71">
      <w:pPr>
        <w:wordWrap w:val="0"/>
        <w:spacing w:after="0" w:line="247" w:lineRule="atLeast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PPO1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E4C5C">
        <w:rPr>
          <w:rFonts w:ascii="Arial" w:hAnsi="Arial" w:cs="Arial"/>
          <w:color w:val="000000"/>
        </w:rPr>
        <w:t>ACTACCGTGATCGACTGGAC</w:t>
      </w:r>
    </w:p>
    <w:p w14:paraId="2C9639D2" w14:textId="77777777" w:rsidR="004F3A71" w:rsidRPr="004F3A71" w:rsidRDefault="004F3A71" w:rsidP="004F3A71">
      <w:pPr>
        <w:spacing w:after="0"/>
        <w:rPr>
          <w:rFonts w:ascii="Arial" w:hAnsi="Arial" w:cs="Arial"/>
          <w:color w:val="000000"/>
          <w:sz w:val="8"/>
          <w:szCs w:val="24"/>
        </w:rPr>
      </w:pPr>
    </w:p>
    <w:p w14:paraId="2C9577E2" w14:textId="1B948A9C" w:rsidR="004F3A71" w:rsidRDefault="004F3A71" w:rsidP="004F3A7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PO2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F3A71">
        <w:rPr>
          <w:rFonts w:ascii="Arial" w:eastAsia="Calibri" w:hAnsi="Arial" w:cs="Arial"/>
          <w:color w:val="000000"/>
          <w:lang w:eastAsia="en-US"/>
        </w:rPr>
        <w:t>AGAP006258</w:t>
      </w:r>
      <w:r>
        <w:rPr>
          <w:rFonts w:ascii="Arial" w:eastAsia="Calibri" w:hAnsi="Arial" w:cs="Arial"/>
          <w:color w:val="000000"/>
          <w:lang w:eastAsia="en-US"/>
        </w:rPr>
        <w:tab/>
      </w:r>
      <w:r>
        <w:rPr>
          <w:rFonts w:ascii="Arial" w:eastAsia="Calibri" w:hAnsi="Arial" w:cs="Arial"/>
          <w:color w:val="000000"/>
          <w:lang w:eastAsia="en-US"/>
        </w:rPr>
        <w:tab/>
      </w:r>
      <w:r w:rsidRPr="004F3A71">
        <w:rPr>
          <w:rFonts w:ascii="Arial" w:eastAsia="Calibri" w:hAnsi="Arial" w:cs="Arial"/>
          <w:color w:val="000000"/>
          <w:lang w:eastAsia="en-US"/>
        </w:rPr>
        <w:t>TTGCGATGGTGACCGATTTC</w:t>
      </w:r>
    </w:p>
    <w:p w14:paraId="3FF855F7" w14:textId="57001277" w:rsidR="004F3A71" w:rsidRDefault="004F3A71" w:rsidP="004F3A71">
      <w:pPr>
        <w:spacing w:after="0"/>
        <w:rPr>
          <w:rFonts w:ascii="Arial" w:eastAsia="Calibri" w:hAnsi="Arial" w:cs="Arial"/>
          <w:color w:val="000000"/>
          <w:lang w:eastAsia="en-US"/>
        </w:rPr>
      </w:pPr>
      <w:r>
        <w:rPr>
          <w:rFonts w:ascii="Arial" w:hAnsi="Arial" w:cs="Arial"/>
        </w:rPr>
        <w:t>PPO2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F3A71">
        <w:rPr>
          <w:rFonts w:ascii="Arial" w:eastAsia="Calibri" w:hAnsi="Arial" w:cs="Arial"/>
          <w:color w:val="000000"/>
          <w:lang w:eastAsia="en-US"/>
        </w:rPr>
        <w:t>CGACGGTCCGGATACTTCTT</w:t>
      </w:r>
    </w:p>
    <w:p w14:paraId="0E6A2863" w14:textId="77777777" w:rsidR="004457DF" w:rsidRPr="004457DF" w:rsidRDefault="004457DF" w:rsidP="004457DF">
      <w:pPr>
        <w:spacing w:after="0"/>
        <w:rPr>
          <w:rFonts w:ascii="Arial" w:hAnsi="Arial" w:cs="Arial"/>
          <w:sz w:val="8"/>
        </w:rPr>
      </w:pPr>
    </w:p>
    <w:p w14:paraId="4D509BAB" w14:textId="0A05751A" w:rsidR="004457DF" w:rsidRDefault="004457DF" w:rsidP="004457DF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PPO3</w:t>
      </w:r>
      <w:r w:rsidRPr="00450806">
        <w:rPr>
          <w:rFonts w:ascii="Arial" w:hAnsi="Arial" w:cs="Arial"/>
        </w:rPr>
        <w:t>-F</w:t>
      </w:r>
      <w:r w:rsidRPr="00450806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50806">
        <w:rPr>
          <w:rFonts w:ascii="Arial" w:hAnsi="Arial" w:cs="Arial"/>
        </w:rPr>
        <w:t>AGAP0</w:t>
      </w:r>
      <w:r>
        <w:rPr>
          <w:rFonts w:ascii="Arial" w:hAnsi="Arial" w:cs="Arial"/>
        </w:rPr>
        <w:t>0497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E4C5C">
        <w:rPr>
          <w:rFonts w:ascii="Arial" w:hAnsi="Arial" w:cs="Arial"/>
          <w:color w:val="000000"/>
        </w:rPr>
        <w:t>CTATTCGCCATGATCTCCAACTACG</w:t>
      </w:r>
    </w:p>
    <w:p w14:paraId="16D8AC32" w14:textId="388459A7" w:rsidR="004457DF" w:rsidRDefault="004457DF" w:rsidP="004457DF">
      <w:pPr>
        <w:wordWrap w:val="0"/>
        <w:spacing w:after="0" w:line="247" w:lineRule="atLeast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PPO3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E4C5C">
        <w:rPr>
          <w:rFonts w:ascii="Arial" w:hAnsi="Arial" w:cs="Arial"/>
          <w:color w:val="000000"/>
        </w:rPr>
        <w:t>ATGACAGTGTTGGTGAAACGGATCT</w:t>
      </w:r>
    </w:p>
    <w:p w14:paraId="487036DB" w14:textId="77777777" w:rsidR="0086084A" w:rsidRPr="0086084A" w:rsidRDefault="0086084A" w:rsidP="004457DF">
      <w:pPr>
        <w:wordWrap w:val="0"/>
        <w:spacing w:after="0" w:line="247" w:lineRule="atLeast"/>
        <w:rPr>
          <w:rFonts w:ascii="Arial" w:hAnsi="Arial" w:cs="Arial"/>
          <w:color w:val="000000"/>
          <w:sz w:val="8"/>
        </w:rPr>
      </w:pPr>
    </w:p>
    <w:p w14:paraId="647C51F6" w14:textId="77777777" w:rsidR="004F3A71" w:rsidRPr="004457DF" w:rsidRDefault="004457DF" w:rsidP="004F3A71">
      <w:pPr>
        <w:wordWrap w:val="0"/>
        <w:spacing w:after="0" w:line="247" w:lineRule="atLeast"/>
        <w:rPr>
          <w:rFonts w:ascii="Arial" w:eastAsia="Times New Roman" w:hAnsi="Arial" w:cs="Arial"/>
          <w:color w:val="000000"/>
          <w:sz w:val="16"/>
        </w:rPr>
      </w:pPr>
      <w:r>
        <w:rPr>
          <w:rFonts w:ascii="Arial" w:eastAsia="Times New Roman" w:hAnsi="Arial" w:cs="Arial"/>
          <w:color w:val="000000"/>
        </w:rPr>
        <w:t>PPO4</w:t>
      </w:r>
      <w:r w:rsidR="004F3A71">
        <w:rPr>
          <w:rFonts w:ascii="Arial" w:eastAsia="Times New Roman" w:hAnsi="Arial" w:cs="Arial"/>
          <w:color w:val="000000"/>
        </w:rPr>
        <w:t>-F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  <w:t>AGAP00</w:t>
      </w:r>
      <w:r>
        <w:rPr>
          <w:rFonts w:ascii="Arial" w:eastAsia="Times New Roman" w:hAnsi="Arial" w:cs="Arial"/>
          <w:color w:val="000000"/>
        </w:rPr>
        <w:t>4981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GCTACATACACGATCCGGACAACTC</w:t>
      </w:r>
    </w:p>
    <w:p w14:paraId="10613285" w14:textId="03BB8B8B" w:rsidR="004F3A71" w:rsidRDefault="004457DF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PO4</w:t>
      </w:r>
      <w:r w:rsidR="004F3A71">
        <w:rPr>
          <w:rFonts w:ascii="Arial" w:eastAsia="Times New Roman" w:hAnsi="Arial" w:cs="Arial"/>
          <w:color w:val="000000"/>
        </w:rPr>
        <w:t>-R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CCACATCGTTAAATGCTAGCTCCTG</w:t>
      </w:r>
    </w:p>
    <w:p w14:paraId="7BDBDE39" w14:textId="77777777" w:rsidR="004F3A71" w:rsidRPr="004F3A71" w:rsidRDefault="004F3A71" w:rsidP="004F3A71">
      <w:pPr>
        <w:spacing w:after="0"/>
        <w:rPr>
          <w:rFonts w:ascii="Arial" w:eastAsia="Times New Roman" w:hAnsi="Arial" w:cs="Arial"/>
          <w:color w:val="000000"/>
          <w:sz w:val="8"/>
        </w:rPr>
      </w:pPr>
    </w:p>
    <w:p w14:paraId="3CE91C9B" w14:textId="4AD43BD2" w:rsidR="004F3A71" w:rsidRDefault="004457DF" w:rsidP="004F3A7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PO5</w:t>
      </w:r>
      <w:r w:rsidR="004F3A71">
        <w:rPr>
          <w:rFonts w:ascii="Arial" w:eastAsia="Times New Roman" w:hAnsi="Arial" w:cs="Arial"/>
          <w:color w:val="000000"/>
        </w:rPr>
        <w:t>-F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  <w:t>AGAP0</w:t>
      </w:r>
      <w:r>
        <w:rPr>
          <w:rFonts w:ascii="Arial" w:eastAsia="Times New Roman" w:hAnsi="Arial" w:cs="Arial"/>
          <w:color w:val="000000"/>
        </w:rPr>
        <w:t>12616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GTTCTCCTGTCGCTATCCGA</w:t>
      </w:r>
    </w:p>
    <w:p w14:paraId="55FB2F5D" w14:textId="515D5239" w:rsidR="004F3A71" w:rsidRDefault="004457DF" w:rsidP="004F3A7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PO5</w:t>
      </w:r>
      <w:r w:rsidR="004F3A71">
        <w:rPr>
          <w:rFonts w:ascii="Arial" w:eastAsia="Times New Roman" w:hAnsi="Arial" w:cs="Arial"/>
          <w:color w:val="000000"/>
        </w:rPr>
        <w:t>-R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CATTCGTCGCTTGAGCGTAT</w:t>
      </w:r>
    </w:p>
    <w:p w14:paraId="2054E073" w14:textId="77777777" w:rsidR="004F3A71" w:rsidRPr="004F3A71" w:rsidRDefault="004F3A71" w:rsidP="004F3A71">
      <w:pPr>
        <w:spacing w:after="0" w:line="240" w:lineRule="auto"/>
        <w:rPr>
          <w:rFonts w:ascii="Arial" w:eastAsia="Times New Roman" w:hAnsi="Arial" w:cs="Arial"/>
          <w:color w:val="000000"/>
          <w:sz w:val="8"/>
        </w:rPr>
      </w:pPr>
    </w:p>
    <w:p w14:paraId="73335133" w14:textId="6D0761D2" w:rsidR="004F3A71" w:rsidRDefault="004457DF" w:rsidP="004F3A71">
      <w:pPr>
        <w:spacing w:after="0"/>
        <w:rPr>
          <w:rFonts w:ascii="Arial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PO6</w:t>
      </w:r>
      <w:r w:rsidR="004F3A71">
        <w:rPr>
          <w:rFonts w:ascii="Arial" w:eastAsia="Times New Roman" w:hAnsi="Arial" w:cs="Arial"/>
          <w:color w:val="000000"/>
        </w:rPr>
        <w:t>-F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  <w:t>AGAP00</w:t>
      </w:r>
      <w:r>
        <w:rPr>
          <w:rFonts w:ascii="Arial" w:eastAsia="Times New Roman" w:hAnsi="Arial" w:cs="Arial"/>
          <w:color w:val="000000"/>
        </w:rPr>
        <w:t>4977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GCAGCGGTCACAGATTGATT</w:t>
      </w:r>
    </w:p>
    <w:p w14:paraId="12BEFEED" w14:textId="432457FE" w:rsidR="004F3A71" w:rsidRDefault="004457DF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PO6</w:t>
      </w:r>
      <w:r w:rsidR="004F3A71">
        <w:rPr>
          <w:rFonts w:ascii="Arial" w:eastAsia="Times New Roman" w:hAnsi="Arial" w:cs="Arial"/>
          <w:color w:val="000000"/>
        </w:rPr>
        <w:t>-R</w:t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="004F3A71">
        <w:rPr>
          <w:rFonts w:ascii="Arial" w:eastAsia="Times New Roman" w:hAnsi="Arial" w:cs="Arial"/>
          <w:color w:val="000000"/>
        </w:rPr>
        <w:tab/>
      </w:r>
      <w:r w:rsidRPr="004E4C5C">
        <w:rPr>
          <w:rFonts w:ascii="Arial" w:hAnsi="Arial" w:cs="Arial"/>
          <w:color w:val="000000"/>
        </w:rPr>
        <w:t>GCTCCGGTAGTGTTGTTCAC</w:t>
      </w:r>
    </w:p>
    <w:p w14:paraId="44468511" w14:textId="77777777" w:rsidR="004F3A71" w:rsidRPr="004F3A71" w:rsidRDefault="004F3A71" w:rsidP="004F3A71">
      <w:pPr>
        <w:spacing w:after="0"/>
        <w:rPr>
          <w:rFonts w:ascii="Arial" w:hAnsi="Arial" w:cs="Arial"/>
          <w:sz w:val="8"/>
        </w:rPr>
      </w:pPr>
    </w:p>
    <w:p w14:paraId="606BB524" w14:textId="7FF7406D" w:rsidR="004F3A71" w:rsidRPr="004F3A71" w:rsidRDefault="004F3A71" w:rsidP="004F3A71">
      <w:pPr>
        <w:spacing w:after="0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PPO</w:t>
      </w:r>
      <w:r w:rsidR="004457DF">
        <w:rPr>
          <w:rFonts w:ascii="Arial" w:hAnsi="Arial" w:cs="Arial"/>
        </w:rPr>
        <w:t>8</w:t>
      </w:r>
      <w:r>
        <w:rPr>
          <w:rFonts w:ascii="Arial" w:hAnsi="Arial" w:cs="Arial"/>
        </w:rPr>
        <w:t>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GAP00</w:t>
      </w:r>
      <w:r w:rsidR="004457DF">
        <w:rPr>
          <w:rFonts w:ascii="Arial" w:hAnsi="Arial" w:cs="Arial"/>
        </w:rPr>
        <w:t>4976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457DF" w:rsidRPr="004E4C5C">
        <w:rPr>
          <w:rFonts w:ascii="Arial" w:hAnsi="Arial" w:cs="Arial"/>
          <w:color w:val="000000"/>
        </w:rPr>
        <w:t>CCTTTGGTAACGTGGAGCAG</w:t>
      </w:r>
    </w:p>
    <w:p w14:paraId="1F11095C" w14:textId="15C7410F" w:rsidR="004F3A71" w:rsidRDefault="004F3A71" w:rsidP="004F3A71">
      <w:pPr>
        <w:wordWrap w:val="0"/>
        <w:spacing w:after="0" w:line="247" w:lineRule="atLeast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PPO</w:t>
      </w:r>
      <w:r w:rsidR="004457DF">
        <w:rPr>
          <w:rFonts w:ascii="Arial" w:hAnsi="Arial" w:cs="Arial"/>
        </w:rPr>
        <w:t>8</w:t>
      </w:r>
      <w:r>
        <w:rPr>
          <w:rFonts w:ascii="Arial" w:hAnsi="Arial" w:cs="Arial"/>
        </w:rPr>
        <w:t>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457DF" w:rsidRPr="004E4C5C">
        <w:rPr>
          <w:rFonts w:ascii="Arial" w:hAnsi="Arial" w:cs="Arial"/>
          <w:color w:val="000000"/>
        </w:rPr>
        <w:t>CTTCAAACCGCGAGACCATT</w:t>
      </w:r>
    </w:p>
    <w:p w14:paraId="6BA0DBBF" w14:textId="77777777" w:rsidR="004F3A71" w:rsidRPr="004F3A71" w:rsidRDefault="004F3A71" w:rsidP="004F3A71">
      <w:pPr>
        <w:spacing w:after="0"/>
        <w:rPr>
          <w:rFonts w:ascii="Arial" w:hAnsi="Arial" w:cs="Arial"/>
          <w:color w:val="000000"/>
          <w:sz w:val="8"/>
          <w:szCs w:val="24"/>
        </w:rPr>
      </w:pPr>
    </w:p>
    <w:p w14:paraId="151B199D" w14:textId="3622003F" w:rsidR="004F3A71" w:rsidRDefault="004F3A71" w:rsidP="004F3A7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PO</w:t>
      </w:r>
      <w:r w:rsidR="004457DF">
        <w:rPr>
          <w:rFonts w:ascii="Arial" w:hAnsi="Arial" w:cs="Arial"/>
        </w:rPr>
        <w:t>9</w:t>
      </w:r>
      <w:r>
        <w:rPr>
          <w:rFonts w:ascii="Arial" w:hAnsi="Arial" w:cs="Arial"/>
        </w:rPr>
        <w:t>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F3A71">
        <w:rPr>
          <w:rFonts w:ascii="Arial" w:eastAsia="Calibri" w:hAnsi="Arial" w:cs="Arial"/>
          <w:color w:val="000000"/>
          <w:lang w:eastAsia="en-US"/>
        </w:rPr>
        <w:t>AGAP00</w:t>
      </w:r>
      <w:r w:rsidR="004457DF">
        <w:rPr>
          <w:rFonts w:ascii="Arial" w:eastAsia="Calibri" w:hAnsi="Arial" w:cs="Arial"/>
          <w:color w:val="000000"/>
          <w:lang w:eastAsia="en-US"/>
        </w:rPr>
        <w:t>4978</w:t>
      </w:r>
      <w:r>
        <w:rPr>
          <w:rFonts w:ascii="Arial" w:eastAsia="Calibri" w:hAnsi="Arial" w:cs="Arial"/>
          <w:color w:val="000000"/>
          <w:lang w:eastAsia="en-US"/>
        </w:rPr>
        <w:tab/>
      </w:r>
      <w:r>
        <w:rPr>
          <w:rFonts w:ascii="Arial" w:eastAsia="Calibri" w:hAnsi="Arial" w:cs="Arial"/>
          <w:color w:val="000000"/>
          <w:lang w:eastAsia="en-US"/>
        </w:rPr>
        <w:tab/>
      </w:r>
      <w:r w:rsidR="004457DF" w:rsidRPr="004E4C5C">
        <w:rPr>
          <w:rFonts w:ascii="Arial" w:hAnsi="Arial" w:cs="Arial"/>
          <w:color w:val="000000"/>
        </w:rPr>
        <w:t>TGTATCCATCTCGGACGCAA</w:t>
      </w:r>
    </w:p>
    <w:p w14:paraId="6744C1F5" w14:textId="67E9527C" w:rsidR="004F3A71" w:rsidRDefault="004F3A71" w:rsidP="004457DF">
      <w:pP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PPO</w:t>
      </w:r>
      <w:r w:rsidR="004457DF">
        <w:rPr>
          <w:rFonts w:ascii="Arial" w:hAnsi="Arial" w:cs="Arial"/>
        </w:rPr>
        <w:t>9</w:t>
      </w:r>
      <w:r>
        <w:rPr>
          <w:rFonts w:ascii="Arial" w:hAnsi="Arial" w:cs="Arial"/>
        </w:rPr>
        <w:t>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457DF" w:rsidRPr="004E4C5C">
        <w:rPr>
          <w:rFonts w:ascii="Arial" w:hAnsi="Arial" w:cs="Arial"/>
          <w:color w:val="000000"/>
        </w:rPr>
        <w:t>AAGGTTGCCAACACGTTACC</w:t>
      </w:r>
    </w:p>
    <w:p w14:paraId="4AC1B63F" w14:textId="77777777" w:rsidR="004457DF" w:rsidRPr="004457DF" w:rsidRDefault="004457DF" w:rsidP="004457DF">
      <w:pPr>
        <w:spacing w:after="0"/>
        <w:rPr>
          <w:rFonts w:ascii="Arial" w:hAnsi="Arial" w:cs="Arial"/>
          <w:sz w:val="8"/>
        </w:rPr>
      </w:pPr>
    </w:p>
    <w:p w14:paraId="59782F2C" w14:textId="77777777" w:rsidR="00600108" w:rsidRPr="00450806" w:rsidRDefault="00600108" w:rsidP="00600108">
      <w:pPr>
        <w:spacing w:after="0"/>
        <w:rPr>
          <w:rFonts w:ascii="Arial" w:hAnsi="Arial" w:cs="Arial"/>
        </w:rPr>
      </w:pPr>
      <w:r w:rsidRPr="00450806">
        <w:rPr>
          <w:rFonts w:ascii="Arial" w:hAnsi="Arial" w:cs="Arial"/>
        </w:rPr>
        <w:t>rpS7-F</w:t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  <w:t>AGAP010592</w:t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  <w:t>ACCCCATCGAACACAAAGTTGACACT</w:t>
      </w:r>
    </w:p>
    <w:p w14:paraId="72B68DBD" w14:textId="77777777" w:rsidR="00600108" w:rsidRPr="00450806" w:rsidRDefault="00600108" w:rsidP="00600108">
      <w:pPr>
        <w:rPr>
          <w:rFonts w:ascii="Arial" w:hAnsi="Arial" w:cs="Arial"/>
        </w:rPr>
      </w:pPr>
      <w:r w:rsidRPr="00450806">
        <w:rPr>
          <w:rFonts w:ascii="Arial" w:hAnsi="Arial" w:cs="Arial"/>
        </w:rPr>
        <w:t>rpS7-R</w:t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</w:r>
      <w:r w:rsidRPr="00450806">
        <w:rPr>
          <w:rFonts w:ascii="Arial" w:hAnsi="Arial" w:cs="Arial"/>
        </w:rPr>
        <w:tab/>
        <w:t>CTCCGATCTTTCACATTCCAGTAGCAC</w:t>
      </w:r>
    </w:p>
    <w:p w14:paraId="7D0E4B17" w14:textId="2677D7E9" w:rsidR="004457DF" w:rsidRDefault="004457DF" w:rsidP="004457DF">
      <w:pPr>
        <w:spacing w:after="0"/>
        <w:rPr>
          <w:rFonts w:ascii="Arial" w:eastAsia="Calibri" w:hAnsi="Arial" w:cs="Arial"/>
          <w:bCs/>
          <w:color w:val="000000"/>
          <w:kern w:val="36"/>
          <w:lang w:eastAsia="en-US"/>
        </w:rPr>
      </w:pPr>
      <w:r>
        <w:rPr>
          <w:rFonts w:ascii="Arial" w:hAnsi="Arial" w:cs="Arial"/>
        </w:rPr>
        <w:t>SCRB3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GAP00572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457DF">
        <w:rPr>
          <w:rFonts w:ascii="Arial" w:eastAsia="Calibri" w:hAnsi="Arial" w:cs="Arial"/>
          <w:bCs/>
          <w:color w:val="000000"/>
          <w:kern w:val="36"/>
          <w:lang w:eastAsia="en-US"/>
        </w:rPr>
        <w:t>CATCGGGACAGCTACATCCT</w:t>
      </w:r>
    </w:p>
    <w:p w14:paraId="5EA2D032" w14:textId="4EB39F69" w:rsidR="004457DF" w:rsidRDefault="004457DF" w:rsidP="004457DF">
      <w:pPr>
        <w:spacing w:after="0"/>
        <w:rPr>
          <w:rFonts w:ascii="Arial" w:eastAsia="Calibri" w:hAnsi="Arial" w:cs="Arial"/>
          <w:bCs/>
          <w:color w:val="000000"/>
          <w:kern w:val="36"/>
          <w:lang w:eastAsia="en-US"/>
        </w:rPr>
      </w:pPr>
      <w:r>
        <w:rPr>
          <w:rFonts w:ascii="Arial" w:hAnsi="Arial" w:cs="Arial"/>
        </w:rPr>
        <w:t>SCRB3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4457DF">
        <w:rPr>
          <w:rFonts w:ascii="Arial" w:eastAsia="Calibri" w:hAnsi="Arial" w:cs="Arial"/>
          <w:bCs/>
          <w:color w:val="000000"/>
          <w:kern w:val="36"/>
          <w:lang w:eastAsia="en-US"/>
        </w:rPr>
        <w:t>TTATTGCTGCTACCGTTGCC</w:t>
      </w:r>
    </w:p>
    <w:p w14:paraId="5BF76E57" w14:textId="3E50D3D3" w:rsidR="00600108" w:rsidRPr="00600108" w:rsidRDefault="00600108" w:rsidP="004457DF">
      <w:pPr>
        <w:spacing w:after="0"/>
        <w:rPr>
          <w:rFonts w:ascii="Arial" w:hAnsi="Arial" w:cs="Arial"/>
          <w:sz w:val="8"/>
        </w:rPr>
      </w:pPr>
    </w:p>
    <w:p w14:paraId="3DDB25C9" w14:textId="15CC0955" w:rsidR="00600108" w:rsidRDefault="00600108" w:rsidP="004457DF">
      <w:pPr>
        <w:spacing w:after="0"/>
        <w:rPr>
          <w:rFonts w:ascii="Arial" w:eastAsia="Calibri" w:hAnsi="Arial" w:cs="Arial"/>
          <w:color w:val="000000"/>
          <w:shd w:val="clear" w:color="auto" w:fill="FFFFFF"/>
          <w:lang w:eastAsia="en-US"/>
        </w:rPr>
      </w:pPr>
      <w:r>
        <w:rPr>
          <w:rFonts w:ascii="Arial" w:hAnsi="Arial" w:cs="Arial"/>
        </w:rPr>
        <w:t>SCRB9-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GAP004846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00108">
        <w:rPr>
          <w:rFonts w:ascii="Arial" w:eastAsia="Calibri" w:hAnsi="Arial" w:cs="Arial"/>
          <w:color w:val="000000"/>
          <w:shd w:val="clear" w:color="auto" w:fill="FFFFFF"/>
          <w:lang w:eastAsia="en-US"/>
        </w:rPr>
        <w:t>CGATATTCGGCGATGCAACT</w:t>
      </w:r>
    </w:p>
    <w:p w14:paraId="780551E3" w14:textId="77777777" w:rsidR="00600108" w:rsidRDefault="00600108" w:rsidP="00600108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CRB9-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00108">
        <w:rPr>
          <w:rFonts w:ascii="Arial" w:eastAsia="Calibri" w:hAnsi="Arial" w:cs="Arial"/>
          <w:bCs/>
          <w:color w:val="000000"/>
          <w:kern w:val="36"/>
          <w:lang w:eastAsia="en-US"/>
        </w:rPr>
        <w:t>CACGCATGACACGATTCAGT</w:t>
      </w:r>
    </w:p>
    <w:p w14:paraId="0C70AE98" w14:textId="77777777" w:rsidR="00600108" w:rsidRDefault="00600108" w:rsidP="00600108">
      <w:pPr>
        <w:spacing w:after="0"/>
        <w:rPr>
          <w:rFonts w:ascii="Arial" w:hAnsi="Arial" w:cs="Arial"/>
        </w:rPr>
      </w:pPr>
    </w:p>
    <w:p w14:paraId="0161072E" w14:textId="77777777" w:rsidR="00450806" w:rsidRPr="00450806" w:rsidRDefault="00450806" w:rsidP="00450806">
      <w:pPr>
        <w:spacing w:after="0"/>
        <w:rPr>
          <w:rFonts w:ascii="Arial" w:hAnsi="Arial" w:cs="Arial"/>
        </w:rPr>
      </w:pPr>
    </w:p>
    <w:p w14:paraId="173C1289" w14:textId="699B9AF3" w:rsidR="00E80EBA" w:rsidRDefault="00E80EBA" w:rsidP="00E80EBA">
      <w:pPr>
        <w:rPr>
          <w:rFonts w:ascii="Arial" w:hAnsi="Arial" w:cs="Arial"/>
          <w:b/>
        </w:rPr>
      </w:pPr>
    </w:p>
    <w:p w14:paraId="11945390" w14:textId="77777777" w:rsidR="00EB7B3B" w:rsidRPr="00450806" w:rsidRDefault="00EB7B3B" w:rsidP="00E80EBA">
      <w:pPr>
        <w:rPr>
          <w:rFonts w:ascii="Arial" w:hAnsi="Arial" w:cs="Arial"/>
          <w:b/>
        </w:rPr>
      </w:pPr>
    </w:p>
    <w:sectPr w:rsidR="00EB7B3B" w:rsidRPr="00450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MwNLcwNjQHkko6SsGpxcWZ+XkgBWa1AF5vUxgsAAAA"/>
  </w:docVars>
  <w:rsids>
    <w:rsidRoot w:val="00E80EBA"/>
    <w:rsid w:val="00092CBB"/>
    <w:rsid w:val="002202CC"/>
    <w:rsid w:val="0024272F"/>
    <w:rsid w:val="002B42B1"/>
    <w:rsid w:val="0037728D"/>
    <w:rsid w:val="00403806"/>
    <w:rsid w:val="004457DF"/>
    <w:rsid w:val="00450806"/>
    <w:rsid w:val="004F3A71"/>
    <w:rsid w:val="005427DC"/>
    <w:rsid w:val="00600108"/>
    <w:rsid w:val="0076563B"/>
    <w:rsid w:val="007B7FD9"/>
    <w:rsid w:val="0086084A"/>
    <w:rsid w:val="009F6996"/>
    <w:rsid w:val="00C212FD"/>
    <w:rsid w:val="00E80EBA"/>
    <w:rsid w:val="00EB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A508"/>
  <w15:chartTrackingRefBased/>
  <w15:docId w15:val="{E5A11697-F53F-45E1-B0EF-E8539E62C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0EBA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0EBA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4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Ryan C [ENT]</dc:creator>
  <cp:keywords/>
  <dc:description/>
  <cp:lastModifiedBy>Smith, Ryan C [ENT]</cp:lastModifiedBy>
  <cp:revision>5</cp:revision>
  <cp:lastPrinted>2020-04-02T18:42:00Z</cp:lastPrinted>
  <dcterms:created xsi:type="dcterms:W3CDTF">2020-07-01T22:59:00Z</dcterms:created>
  <dcterms:modified xsi:type="dcterms:W3CDTF">2021-04-27T22:42:00Z</dcterms:modified>
</cp:coreProperties>
</file>